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caption"/>
        <w:color w:val="333333"/>
        <w:jc w:val="start"/>
        <w:keepNext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</w:rPr>
        <w:t xml:space="default">ER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n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mperature effec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Q&lt;sub&gt;10&lt;/sub&gt;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.C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.C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bru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ju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ugu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ctob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vemb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30T17:04:15Z</dcterms:created>
  <dcterms:modified xsi:type="dcterms:W3CDTF">2024-01-30T17:0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